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1"/>
        <w:gridCol w:w="1682"/>
        <w:gridCol w:w="770"/>
        <w:gridCol w:w="1261"/>
        <w:gridCol w:w="32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Memorialize Account</w:t>
              </w:r>
            </w:hyperlink>
            <w:r>
              <w:t xml:space="preserve"> </w:t>
            </w:r>
            <w:r>
              <w:t xml:space="preserve">https://www.linkedin.com/help/linkedin/ask/TS-RDMLP?lang=en</w:t>
            </w:r>
            <w:r>
              <w:t xml:space="preserve"> </w:t>
            </w:r>
            <w:r>
              <w:t xml:space="preserve">Instructions are provided in link provide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gocomics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comicskingdom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stanza.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linkedin.com/help/linkedin/ask/TS-RDMLP?lang=e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linkedin.com/help/linkedin/ask/TS-RDMLP?lang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2T18:19:02Z</dcterms:created>
  <dcterms:modified xsi:type="dcterms:W3CDTF">2022-10-02T18:1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